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rimester effect of each crisis on birthweigh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 (g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-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09:58:40Z</dcterms:created>
  <dcterms:modified xsi:type="dcterms:W3CDTF">2023-12-14T09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